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and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Leadership Transitions and Survival: Coups, Autocoups, and Power Dynamic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10-18.</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10-18.</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10-18.</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10-1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10-18T14:14:11Z</dcterms:created>
  <dcterms:modified xsi:type="dcterms:W3CDTF">2024-10-18T14: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8-0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